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66112B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Workshop for working professionals for 2 Days on</w:t>
      </w:r>
    </w:p>
    <w:p w:rsidR="00AE428C" w:rsidRPr="00265B7E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40"/>
          <w:szCs w:val="38"/>
          <w:u w:val="single"/>
          <w:lang w:val="en-IN"/>
        </w:rPr>
      </w:pPr>
      <w:r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“</w:t>
      </w:r>
      <w:r w:rsidR="00265B7E"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Standard Products</w:t>
      </w:r>
      <w:r w:rsidR="005B10C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 xml:space="preserve"> </w:t>
      </w:r>
      <w:r w:rsidR="00265B7E"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-</w:t>
      </w:r>
      <w:r w:rsidR="005B10C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 xml:space="preserve"> </w:t>
      </w:r>
      <w:r w:rsidR="00265B7E"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IRDAI</w:t>
      </w:r>
      <w:r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Default="00265B7E" w:rsidP="00E86E2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  <w:r>
        <w:rPr>
          <w:rFonts w:ascii="Book Antiqua" w:hAnsi="Book Antiqua" w:cs="AgencyFB-Bold"/>
          <w:b/>
          <w:bCs/>
          <w:sz w:val="24"/>
          <w:szCs w:val="24"/>
        </w:rPr>
        <w:t>4</w:t>
      </w:r>
      <w:r w:rsidRPr="00265B7E">
        <w:rPr>
          <w:rFonts w:ascii="Book Antiqua" w:hAnsi="Book Antiqua" w:cs="AgencyFB-Bold"/>
          <w:b/>
          <w:bCs/>
          <w:sz w:val="24"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– </w:t>
      </w:r>
      <w:r>
        <w:rPr>
          <w:rFonts w:ascii="Book Antiqua" w:hAnsi="Book Antiqua" w:cs="AgencyFB-Bold"/>
          <w:b/>
          <w:bCs/>
          <w:sz w:val="24"/>
          <w:szCs w:val="24"/>
        </w:rPr>
        <w:t>5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  <w:vertAlign w:val="superscript"/>
        </w:rPr>
        <w:t>th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r>
        <w:rPr>
          <w:rFonts w:ascii="Book Antiqua" w:hAnsi="Book Antiqua" w:cs="AgencyFB-Bold"/>
          <w:b/>
          <w:bCs/>
          <w:sz w:val="24"/>
          <w:szCs w:val="24"/>
        </w:rPr>
        <w:t>October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, 2021 (2:</w:t>
      </w:r>
      <w:r w:rsidR="0066112B">
        <w:rPr>
          <w:rFonts w:ascii="Book Antiqua" w:hAnsi="Book Antiqua" w:cs="AgencyFB-Bold"/>
          <w:b/>
          <w:bCs/>
          <w:sz w:val="24"/>
          <w:szCs w:val="24"/>
        </w:rPr>
        <w:t>0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0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– 5:</w:t>
      </w:r>
      <w:r w:rsidR="0066112B">
        <w:rPr>
          <w:rFonts w:ascii="Book Antiqua" w:hAnsi="Book Antiqua" w:cs="AgencyFB-Bold"/>
          <w:b/>
          <w:bCs/>
          <w:sz w:val="24"/>
          <w:szCs w:val="24"/>
        </w:rPr>
        <w:t>15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)</w:t>
      </w:r>
    </w:p>
    <w:p w:rsidR="00E86E21" w:rsidRDefault="00E86E21" w:rsidP="00E86E21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933450</wp:posOffset>
                </wp:positionH>
                <wp:positionV relativeFrom="paragraph">
                  <wp:posOffset>24765</wp:posOffset>
                </wp:positionV>
                <wp:extent cx="322897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73.5pt;margin-top:1.95pt;width:254.2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A97DC1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 w:rsidR="00A97DC1">
        <w:rPr>
          <w:rFonts w:ascii="Book Antiqua" w:hAnsi="Book Antiqua" w:cs="APS-C-DV-Prakash-Bold"/>
          <w:b/>
          <w:bCs/>
        </w:rPr>
        <w:tab/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p w:rsidR="00E86E21" w:rsidRPr="001C5AA0" w:rsidRDefault="00E86E21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5F7359" wp14:editId="6FD8FE10">
                <wp:simplePos x="0" y="0"/>
                <wp:positionH relativeFrom="column">
                  <wp:posOffset>-721360</wp:posOffset>
                </wp:positionH>
                <wp:positionV relativeFrom="paragraph">
                  <wp:posOffset>263525</wp:posOffset>
                </wp:positionV>
                <wp:extent cx="6315710" cy="1338580"/>
                <wp:effectExtent l="0" t="0" r="2794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710" cy="1338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E86E21" w:rsidRPr="004525EF" w:rsidRDefault="00E86E21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</w:p>
                          <w:p w:rsidR="00A42B79" w:rsidRDefault="00A42B79" w:rsidP="00E86E21">
                            <w:pPr>
                              <w:spacing w:after="0" w:line="36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 w:rsidR="00E86E21">
                              <w:t>Rs</w:t>
                            </w:r>
                            <w:proofErr w:type="spellEnd"/>
                            <w:r w:rsidR="00E86E21">
                              <w:t xml:space="preserve">. 3800/- +18% GST </w:t>
                            </w:r>
                            <w:r w:rsidR="00E86E21">
                              <w:tab/>
                              <w:t>=</w:t>
                            </w:r>
                            <w:r w:rsidR="00E86E21" w:rsidRPr="00E86E21">
                              <w:t xml:space="preserve"> Rs.4484/-</w:t>
                            </w:r>
                          </w:p>
                          <w:p w:rsidR="00A42B79" w:rsidRDefault="00E86E21" w:rsidP="00E86E21">
                            <w:pPr>
                              <w:spacing w:after="0" w:line="36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≥ </w:t>
                            </w:r>
                            <w:r w:rsidR="00A42B79" w:rsidRPr="004525EF">
                              <w:rPr>
                                <w:rFonts w:ascii="Book Antiqua" w:hAnsi="Book Antiqua"/>
                                <w:b/>
                              </w:rPr>
                              <w:t>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 w:rsidR="00A42B79"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040/- + 18% GST</w:t>
                            </w:r>
                            <w:r>
                              <w:tab/>
                              <w:t>=</w:t>
                            </w:r>
                            <w:r w:rsidRPr="00E86E21">
                              <w:t xml:space="preserve">  Rs.3587/-</w:t>
                            </w:r>
                            <w:r w:rsidR="005F0F22">
                              <w:t xml:space="preserve">   or</w:t>
                            </w:r>
                          </w:p>
                          <w:p w:rsidR="00A42B79" w:rsidRDefault="00A42B79" w:rsidP="00E86E21">
                            <w:pPr>
                              <w:spacing w:after="0" w:line="36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 w:rsidR="00E86E21">
                              <w:t>Rs</w:t>
                            </w:r>
                            <w:proofErr w:type="spellEnd"/>
                            <w:r w:rsidR="00E86E21">
                              <w:t xml:space="preserve">. </w:t>
                            </w:r>
                            <w:r w:rsidR="00E86E21">
                              <w:t>3420/- +18% GST</w:t>
                            </w:r>
                            <w:r w:rsidR="00E86E21">
                              <w:tab/>
                              <w:t>=</w:t>
                            </w:r>
                            <w:r w:rsidR="00E86E21" w:rsidRPr="00E86E21">
                              <w:t xml:space="preserve"> Rs.4035/- </w:t>
                            </w:r>
                            <w:r w:rsidR="00E86E21" w:rsidRPr="00E86E21">
                              <w:rPr>
                                <w:b/>
                                <w:i/>
                              </w:rPr>
                              <w:t xml:space="preserve">before </w:t>
                            </w:r>
                            <w:r w:rsidR="00265B7E">
                              <w:rPr>
                                <w:b/>
                                <w:i/>
                              </w:rPr>
                              <w:t>2</w:t>
                            </w:r>
                            <w:r w:rsidR="00006602">
                              <w:rPr>
                                <w:b/>
                                <w:i/>
                              </w:rPr>
                              <w:t>7</w:t>
                            </w:r>
                            <w:bookmarkStart w:id="0" w:name="_GoBack"/>
                            <w:bookmarkEnd w:id="0"/>
                            <w:r w:rsidR="00E86E21" w:rsidRPr="00E86E21">
                              <w:rPr>
                                <w:b/>
                                <w:i/>
                              </w:rPr>
                              <w:t>th Septembe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F7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56.8pt;margin-top:20.75pt;width:497.3pt;height:105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">
                <v:textbox>
                  <w:txbxContent>
                    <w:p w:rsidR="00A42B79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E86E21" w:rsidRPr="004525EF" w:rsidRDefault="00E86E21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</w:p>
                    <w:p w:rsidR="00A42B79" w:rsidRDefault="00A42B79" w:rsidP="00E86E21">
                      <w:pPr>
                        <w:spacing w:after="0" w:line="36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 w:rsidR="00E86E21">
                        <w:t>Rs</w:t>
                      </w:r>
                      <w:proofErr w:type="spellEnd"/>
                      <w:r w:rsidR="00E86E21">
                        <w:t xml:space="preserve">. 3800/- +18% GST </w:t>
                      </w:r>
                      <w:r w:rsidR="00E86E21">
                        <w:tab/>
                        <w:t>=</w:t>
                      </w:r>
                      <w:r w:rsidR="00E86E21" w:rsidRPr="00E86E21">
                        <w:t xml:space="preserve"> Rs.4484/-</w:t>
                      </w:r>
                    </w:p>
                    <w:p w:rsidR="00A42B79" w:rsidRDefault="00E86E21" w:rsidP="00E86E21">
                      <w:pPr>
                        <w:spacing w:after="0" w:line="36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 xml:space="preserve">≥ </w:t>
                      </w:r>
                      <w:r w:rsidR="00A42B79" w:rsidRPr="004525EF">
                        <w:rPr>
                          <w:rFonts w:ascii="Book Antiqua" w:hAnsi="Book Antiqua"/>
                          <w:b/>
                        </w:rPr>
                        <w:t>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 w:rsidR="00A42B79"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040/- + 18% GST</w:t>
                      </w:r>
                      <w:r>
                        <w:tab/>
                        <w:t>=</w:t>
                      </w:r>
                      <w:r w:rsidRPr="00E86E21">
                        <w:t xml:space="preserve">  Rs.3587/-</w:t>
                      </w:r>
                      <w:r w:rsidR="005F0F22">
                        <w:t xml:space="preserve">   or</w:t>
                      </w:r>
                    </w:p>
                    <w:p w:rsidR="00A42B79" w:rsidRDefault="00A42B79" w:rsidP="00E86E21">
                      <w:pPr>
                        <w:spacing w:after="0" w:line="36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 w:rsidR="00E86E21">
                        <w:t>Rs</w:t>
                      </w:r>
                      <w:proofErr w:type="spellEnd"/>
                      <w:r w:rsidR="00E86E21">
                        <w:t xml:space="preserve">. </w:t>
                      </w:r>
                      <w:r w:rsidR="00E86E21">
                        <w:t>3420/- +18% GST</w:t>
                      </w:r>
                      <w:r w:rsidR="00E86E21">
                        <w:tab/>
                        <w:t>=</w:t>
                      </w:r>
                      <w:r w:rsidR="00E86E21" w:rsidRPr="00E86E21">
                        <w:t xml:space="preserve"> Rs.4035/- </w:t>
                      </w:r>
                      <w:r w:rsidR="00E86E21" w:rsidRPr="00E86E21">
                        <w:rPr>
                          <w:b/>
                          <w:i/>
                        </w:rPr>
                        <w:t xml:space="preserve">before </w:t>
                      </w:r>
                      <w:r w:rsidR="00265B7E">
                        <w:rPr>
                          <w:b/>
                          <w:i/>
                        </w:rPr>
                        <w:t>2</w:t>
                      </w:r>
                      <w:r w:rsidR="00006602">
                        <w:rPr>
                          <w:b/>
                          <w:i/>
                        </w:rPr>
                        <w:t>7</w:t>
                      </w:r>
                      <w:bookmarkStart w:id="1" w:name="_GoBack"/>
                      <w:bookmarkEnd w:id="1"/>
                      <w:r w:rsidR="00E86E21" w:rsidRPr="00E86E21">
                        <w:rPr>
                          <w:b/>
                          <w:i/>
                        </w:rPr>
                        <w:t>th September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86E21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7190" w:rsidRDefault="00C47190" w:rsidP="00C21175">
      <w:pPr>
        <w:spacing w:after="0" w:line="240" w:lineRule="auto"/>
      </w:pPr>
      <w:r>
        <w:separator/>
      </w:r>
    </w:p>
  </w:endnote>
  <w:endnote w:type="continuationSeparator" w:id="0">
    <w:p w:rsidR="00C47190" w:rsidRDefault="00C47190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7190" w:rsidRDefault="00C47190" w:rsidP="00C21175">
      <w:pPr>
        <w:spacing w:after="0" w:line="240" w:lineRule="auto"/>
      </w:pPr>
      <w:r>
        <w:separator/>
      </w:r>
    </w:p>
  </w:footnote>
  <w:footnote w:type="continuationSeparator" w:id="0">
    <w:p w:rsidR="00C47190" w:rsidRDefault="00C47190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sDA3MDa2MDQzMTVU0lEKTi0uzszPAykwrAUAvHNM6iwAAAA="/>
  </w:docVars>
  <w:rsids>
    <w:rsidRoot w:val="006E2618"/>
    <w:rsid w:val="00006602"/>
    <w:rsid w:val="000346B7"/>
    <w:rsid w:val="000A1F44"/>
    <w:rsid w:val="0011173D"/>
    <w:rsid w:val="001118A2"/>
    <w:rsid w:val="0013409C"/>
    <w:rsid w:val="00153AB9"/>
    <w:rsid w:val="001934A2"/>
    <w:rsid w:val="001C5AA0"/>
    <w:rsid w:val="001E14AC"/>
    <w:rsid w:val="001F5949"/>
    <w:rsid w:val="00265B7E"/>
    <w:rsid w:val="002C4CD5"/>
    <w:rsid w:val="002D7B70"/>
    <w:rsid w:val="002F5195"/>
    <w:rsid w:val="0032197E"/>
    <w:rsid w:val="003554D1"/>
    <w:rsid w:val="003B126E"/>
    <w:rsid w:val="003D0938"/>
    <w:rsid w:val="004062C4"/>
    <w:rsid w:val="0041449F"/>
    <w:rsid w:val="00450432"/>
    <w:rsid w:val="004525EF"/>
    <w:rsid w:val="004A2D62"/>
    <w:rsid w:val="004B21CF"/>
    <w:rsid w:val="004E36E4"/>
    <w:rsid w:val="00536EDF"/>
    <w:rsid w:val="005400E9"/>
    <w:rsid w:val="005B10CE"/>
    <w:rsid w:val="005C29C3"/>
    <w:rsid w:val="005F0B9D"/>
    <w:rsid w:val="005F0F22"/>
    <w:rsid w:val="0060392C"/>
    <w:rsid w:val="00612AF2"/>
    <w:rsid w:val="00620CF5"/>
    <w:rsid w:val="0063366B"/>
    <w:rsid w:val="0065597C"/>
    <w:rsid w:val="0066112B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345F7"/>
    <w:rsid w:val="00A40380"/>
    <w:rsid w:val="00A427E8"/>
    <w:rsid w:val="00A42B79"/>
    <w:rsid w:val="00A44089"/>
    <w:rsid w:val="00A97DC1"/>
    <w:rsid w:val="00AA6428"/>
    <w:rsid w:val="00AE0E16"/>
    <w:rsid w:val="00AE428C"/>
    <w:rsid w:val="00AE62FD"/>
    <w:rsid w:val="00B21E0B"/>
    <w:rsid w:val="00B26B86"/>
    <w:rsid w:val="00B479D7"/>
    <w:rsid w:val="00B7281E"/>
    <w:rsid w:val="00B74737"/>
    <w:rsid w:val="00B9317A"/>
    <w:rsid w:val="00BD4CBC"/>
    <w:rsid w:val="00C06334"/>
    <w:rsid w:val="00C21175"/>
    <w:rsid w:val="00C4351C"/>
    <w:rsid w:val="00C47190"/>
    <w:rsid w:val="00C8180B"/>
    <w:rsid w:val="00CC3C99"/>
    <w:rsid w:val="00CF0E49"/>
    <w:rsid w:val="00D02C21"/>
    <w:rsid w:val="00D24715"/>
    <w:rsid w:val="00D25DE6"/>
    <w:rsid w:val="00D87DC8"/>
    <w:rsid w:val="00DC17D7"/>
    <w:rsid w:val="00DD0180"/>
    <w:rsid w:val="00DF43BC"/>
    <w:rsid w:val="00E6692E"/>
    <w:rsid w:val="00E74359"/>
    <w:rsid w:val="00E86E21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AE56E4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6304B"/>
    <w:rsid w:val="00090C15"/>
    <w:rsid w:val="000D32F1"/>
    <w:rsid w:val="0026604E"/>
    <w:rsid w:val="00342844"/>
    <w:rsid w:val="003E0F30"/>
    <w:rsid w:val="003E2921"/>
    <w:rsid w:val="003E41CE"/>
    <w:rsid w:val="005007AD"/>
    <w:rsid w:val="005559BC"/>
    <w:rsid w:val="00641684"/>
    <w:rsid w:val="006B2526"/>
    <w:rsid w:val="0085294A"/>
    <w:rsid w:val="00852C76"/>
    <w:rsid w:val="008A41AD"/>
    <w:rsid w:val="00914A3D"/>
    <w:rsid w:val="00A304CF"/>
    <w:rsid w:val="00A67245"/>
    <w:rsid w:val="00A77F70"/>
    <w:rsid w:val="00AD5E40"/>
    <w:rsid w:val="00AE56E4"/>
    <w:rsid w:val="00C4756E"/>
    <w:rsid w:val="00E91B08"/>
    <w:rsid w:val="00F2552D"/>
    <w:rsid w:val="00FA45D9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6</cp:revision>
  <cp:lastPrinted>2021-01-08T07:04:00Z</cp:lastPrinted>
  <dcterms:created xsi:type="dcterms:W3CDTF">2021-09-13T10:05:00Z</dcterms:created>
  <dcterms:modified xsi:type="dcterms:W3CDTF">2021-09-21T09:05:00Z</dcterms:modified>
</cp:coreProperties>
</file>